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47336B76" w:rsidR="007B21B6" w:rsidRPr="00293D36" w:rsidRDefault="009C407D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-FEB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671E26ED" w:rsidR="007B21B6" w:rsidRPr="00293D36" w:rsidRDefault="009C407D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30 – 01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59AF2C8C" w:rsidR="00053EB1" w:rsidRDefault="00053EB1" w:rsidP="009C407D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176A3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9C407D" w:rsidRPr="009C407D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M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03D0E84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9C407D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Ph.D.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7C61DADC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0E6AA8" w:rsidRPr="0076549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MGT928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7111BDD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1F7C8C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1F7C8C" w:rsidRPr="009C407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orporate Strategy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3C6B8B0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402" w:type="dxa"/>
            <w:vAlign w:val="center"/>
          </w:tcPr>
          <w:p w14:paraId="3AB6E887" w14:textId="50ADB41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F7C8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30D8F37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C407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</w:t>
            </w:r>
            <w:r w:rsidR="001F7C8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30935556" w:rsidR="00BC621A" w:rsidRDefault="001F7C8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15E465AD" w14:textId="1F3DA487" w:rsidR="00BC621A" w:rsidRDefault="001F7C8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1ADD922E" w:rsidR="00BC621A" w:rsidRDefault="001F7C8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735" w:type="dxa"/>
          </w:tcPr>
          <w:p w14:paraId="5EA5E4BC" w14:textId="6B652A93" w:rsidR="00BC621A" w:rsidRDefault="001F7C8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942" w:type="dxa"/>
          </w:tcPr>
          <w:p w14:paraId="1D44F184" w14:textId="231F347A" w:rsidR="00BC621A" w:rsidRDefault="001F7C8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D3F3D43" w14:textId="77777777" w:rsidR="000B6C33" w:rsidRDefault="000B6C33" w:rsidP="009C407D">
      <w:pPr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359"/>
        <w:gridCol w:w="1186"/>
        <w:gridCol w:w="845"/>
        <w:gridCol w:w="663"/>
      </w:tblGrid>
      <w:tr w:rsidR="00D307C6" w:rsidRPr="00293D36" w14:paraId="63B20AA6" w14:textId="4119CCD9" w:rsidTr="009C407D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6EDD67D7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9C407D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9C407D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35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0FF0E652" w:rsidR="00C824A3" w:rsidRPr="009C407D" w:rsidRDefault="007B61FF" w:rsidP="008B572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theme="minorHAnsi"/>
                <w:szCs w:val="20"/>
              </w:rPr>
            </w:pPr>
            <w:r w:rsidRPr="009C407D">
              <w:rPr>
                <w:rFonts w:ascii="Cambria" w:eastAsia="Calibri" w:hAnsi="Cambria" w:cs="Frutiger-Roman"/>
                <w:szCs w:val="20"/>
                <w:lang w:eastAsia="en-IN"/>
              </w:rPr>
              <w:t>What are the challenges of Strategic Management</w:t>
            </w:r>
          </w:p>
        </w:tc>
        <w:tc>
          <w:tcPr>
            <w:tcW w:w="118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5550550F" w:rsidR="00C824A3" w:rsidRPr="00D307C6" w:rsidRDefault="00176A34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0DA2F1C8" w:rsidR="00C824A3" w:rsidRPr="00293D36" w:rsidRDefault="003272B1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K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34343AED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272B1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9C407D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7C7A2F55" w:rsidR="00C824A3" w:rsidRPr="009C407D" w:rsidRDefault="007B61FF" w:rsidP="007B61F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theme="minorHAnsi"/>
                <w:szCs w:val="20"/>
              </w:rPr>
            </w:pPr>
            <w:r w:rsidRPr="009C407D">
              <w:rPr>
                <w:rFonts w:ascii="Cambria" w:hAnsi="Cambria" w:cstheme="minorHAnsi"/>
                <w:szCs w:val="20"/>
              </w:rPr>
              <w:t>Write a vision and mission statement of an organization of your choice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66A451F2" w:rsidR="00C824A3" w:rsidRPr="00D307C6" w:rsidRDefault="00176A34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1E4FE687" w:rsidR="00C824A3" w:rsidRPr="00293D36" w:rsidRDefault="003272B1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K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52C55AA8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272B1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9C407D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46AFF13" w:rsidR="00C824A3" w:rsidRPr="009C407D" w:rsidRDefault="00C42093" w:rsidP="008B5727">
            <w:pPr>
              <w:jc w:val="both"/>
              <w:rPr>
                <w:rFonts w:ascii="Cambria" w:hAnsi="Cambria" w:cstheme="minorHAnsi"/>
                <w:szCs w:val="20"/>
              </w:rPr>
            </w:pPr>
            <w:r w:rsidRPr="009C407D">
              <w:rPr>
                <w:rFonts w:ascii="Cambria" w:eastAsia="Calibri" w:hAnsi="Cambria" w:cs="Times-Roman"/>
                <w:szCs w:val="20"/>
                <w:lang w:eastAsia="en-IN"/>
              </w:rPr>
              <w:t>List three firms you are familiar with and give a distinctive competence for each firm.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1D9B4EB7" w:rsidR="00C824A3" w:rsidRPr="00D307C6" w:rsidRDefault="00176A34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3E36BD81" w:rsidR="00C824A3" w:rsidRPr="00293D36" w:rsidRDefault="003272B1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K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7833C096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3272B1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09C407D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604D1BE9" w:rsidR="00C824A3" w:rsidRPr="009C407D" w:rsidRDefault="00A43F5C" w:rsidP="008B5727">
            <w:pPr>
              <w:jc w:val="both"/>
              <w:rPr>
                <w:rFonts w:ascii="Cambria" w:hAnsi="Cambria" w:cstheme="minorHAnsi"/>
                <w:szCs w:val="20"/>
              </w:rPr>
            </w:pPr>
            <w:r w:rsidRPr="009C407D">
              <w:rPr>
                <w:rFonts w:ascii="Cambria" w:hAnsi="Cambria" w:cstheme="minorHAnsi"/>
                <w:szCs w:val="20"/>
              </w:rPr>
              <w:t xml:space="preserve">What are the political factors that affect the business environment 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0B8B1423" w:rsidR="00C824A3" w:rsidRPr="00D307C6" w:rsidRDefault="00176A34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3F135D1A" w:rsidR="00C824A3" w:rsidRPr="00293D36" w:rsidRDefault="00421B5D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K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6BD3F6CC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D7B1D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2B1E1DFD" w14:textId="3F03E895" w:rsidTr="009C407D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055CB500" w:rsidR="00C824A3" w:rsidRPr="009C407D" w:rsidRDefault="00124307" w:rsidP="008B5727">
            <w:pPr>
              <w:jc w:val="both"/>
              <w:rPr>
                <w:rFonts w:ascii="Cambria" w:hAnsi="Cambria" w:cstheme="minorHAnsi"/>
                <w:szCs w:val="20"/>
              </w:rPr>
            </w:pPr>
            <w:r w:rsidRPr="009C407D">
              <w:rPr>
                <w:rFonts w:ascii="Cambria" w:hAnsi="Cambria" w:cstheme="minorHAnsi"/>
                <w:szCs w:val="20"/>
              </w:rPr>
              <w:t>Outline</w:t>
            </w:r>
            <w:r w:rsidR="00A43F5C" w:rsidRPr="009C407D">
              <w:rPr>
                <w:rFonts w:ascii="Cambria" w:hAnsi="Cambria" w:cstheme="minorHAnsi"/>
                <w:szCs w:val="20"/>
              </w:rPr>
              <w:t xml:space="preserve"> the significance of R&amp;D strategies in the pharmaceutical industry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4772A555" w:rsidR="00C824A3" w:rsidRPr="00D307C6" w:rsidRDefault="00176A34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21476B7D" w:rsidR="00C824A3" w:rsidRPr="00293D36" w:rsidRDefault="00421B5D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K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3DAFE36D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D7B1D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725634CF" w14:textId="77777777" w:rsidTr="009C407D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076DE0" w:rsidRDefault="000B6C33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039F6AA8" w:rsidR="00076DE0" w:rsidRPr="009C407D" w:rsidRDefault="00AB1ABD" w:rsidP="00A43F5C">
            <w:pPr>
              <w:rPr>
                <w:rFonts w:ascii="Cambria" w:hAnsi="Cambria" w:cstheme="minorHAnsi"/>
                <w:szCs w:val="20"/>
              </w:rPr>
            </w:pPr>
            <w:r w:rsidRPr="009C407D">
              <w:rPr>
                <w:rFonts w:ascii="Cambria" w:hAnsi="Cambria" w:cstheme="minorHAnsi"/>
                <w:szCs w:val="20"/>
              </w:rPr>
              <w:t xml:space="preserve">Discuss </w:t>
            </w:r>
            <w:r w:rsidR="00A43F5C" w:rsidRPr="009C407D">
              <w:rPr>
                <w:rFonts w:ascii="Cambria" w:hAnsi="Cambria" w:cstheme="minorHAnsi"/>
                <w:szCs w:val="20"/>
              </w:rPr>
              <w:t xml:space="preserve">human resources management </w:t>
            </w:r>
            <w:r w:rsidR="00124307" w:rsidRPr="009C407D">
              <w:rPr>
                <w:rFonts w:ascii="Cambria" w:hAnsi="Cambria" w:cstheme="minorHAnsi"/>
                <w:szCs w:val="20"/>
              </w:rPr>
              <w:t xml:space="preserve">strategies. </w:t>
            </w:r>
            <w:r w:rsidR="00A43F5C" w:rsidRPr="009C407D">
              <w:rPr>
                <w:rFonts w:ascii="Cambria" w:hAnsi="Cambria" w:cstheme="minorHAnsi"/>
                <w:szCs w:val="20"/>
              </w:rPr>
              <w:t>Why do these strategies influence organization strategies?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57007D5" w:rsidR="00076DE0" w:rsidRPr="00D307C6" w:rsidRDefault="00176A34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076DE0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447DA223" w:rsidR="00076DE0" w:rsidRDefault="000D7B1D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31C3467B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03FB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900" w:type="dxa"/>
        <w:tblInd w:w="-1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695"/>
      </w:tblGrid>
      <w:tr w:rsidR="00D8462B" w:rsidRPr="00293D36" w14:paraId="64D5F967" w14:textId="09AB0D70" w:rsidTr="008F436D">
        <w:trPr>
          <w:trHeight w:val="318"/>
        </w:trPr>
        <w:tc>
          <w:tcPr>
            <w:tcW w:w="10900" w:type="dxa"/>
            <w:gridSpan w:val="6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  <w:bookmarkStart w:id="0" w:name="_GoBack"/>
            <w:bookmarkEnd w:id="0"/>
          </w:p>
        </w:tc>
      </w:tr>
      <w:tr w:rsidR="00DA4EC4" w:rsidRPr="00293D36" w14:paraId="3AEB7291" w14:textId="6B0E3BC9" w:rsidTr="008F436D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D307C6" w:rsidRDefault="000B6C33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1812B051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24720557" w:rsidR="00D307C6" w:rsidRPr="008F436D" w:rsidRDefault="00B97ADD" w:rsidP="00D307C6">
            <w:pPr>
              <w:rPr>
                <w:rFonts w:ascii="Cambria" w:hAnsi="Cambria" w:cstheme="minorHAnsi"/>
                <w:szCs w:val="20"/>
              </w:rPr>
            </w:pPr>
            <w:r w:rsidRPr="008F436D">
              <w:rPr>
                <w:rFonts w:ascii="Cambria" w:hAnsi="Cambria" w:cstheme="minorHAnsi"/>
                <w:szCs w:val="20"/>
              </w:rPr>
              <w:t>Write the key aspect of the Corporate Governance? What are the major challenges in governance in India?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D307C6" w:rsidRPr="00C00882" w:rsidRDefault="000B6C3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00882">
              <w:rPr>
                <w:rFonts w:ascii="Cambria" w:hAnsi="Cambria" w:cstheme="minorHAnsi"/>
                <w:b/>
                <w:sz w:val="20"/>
                <w:szCs w:val="20"/>
              </w:rPr>
              <w:t xml:space="preserve">20 </w:t>
            </w:r>
            <w:r w:rsidR="00D307C6" w:rsidRPr="00C00882">
              <w:rPr>
                <w:rFonts w:ascii="Cambria" w:hAnsi="Cambria" w:cstheme="minorHAnsi"/>
                <w:b/>
                <w:sz w:val="20"/>
                <w:szCs w:val="20"/>
              </w:rPr>
              <w:t>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785DF9A2" w:rsidR="00D307C6" w:rsidRPr="00C00882" w:rsidRDefault="00B6745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00882">
              <w:rPr>
                <w:rFonts w:ascii="Cambria" w:hAnsi="Cambri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6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78D3AB72" w:rsidR="00D307C6" w:rsidRPr="00C00882" w:rsidRDefault="00D307C6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00882">
              <w:rPr>
                <w:rFonts w:ascii="Cambria" w:hAnsi="Cambria" w:cstheme="minorHAnsi"/>
                <w:b/>
                <w:sz w:val="20"/>
                <w:szCs w:val="20"/>
              </w:rPr>
              <w:t>CO</w:t>
            </w:r>
            <w:r w:rsidR="001F7C8C" w:rsidRPr="00C00882">
              <w:rPr>
                <w:rFonts w:ascii="Cambria" w:hAnsi="Cambria" w:cstheme="minorHAnsi"/>
                <w:b/>
                <w:sz w:val="20"/>
                <w:szCs w:val="20"/>
              </w:rPr>
              <w:t>5</w:t>
            </w:r>
          </w:p>
        </w:tc>
      </w:tr>
      <w:tr w:rsidR="00DA4EC4" w:rsidRPr="00293D36" w14:paraId="51698AB6" w14:textId="1FD3CD7D" w:rsidTr="008F436D">
        <w:trPr>
          <w:trHeight w:val="142"/>
        </w:trPr>
        <w:tc>
          <w:tcPr>
            <w:tcW w:w="10900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8F436D" w:rsidRDefault="00D307C6" w:rsidP="00D8462B">
            <w:pPr>
              <w:jc w:val="center"/>
              <w:rPr>
                <w:rFonts w:ascii="Cambria" w:hAnsi="Cambria" w:cstheme="minorHAnsi"/>
                <w:szCs w:val="20"/>
              </w:rPr>
            </w:pPr>
          </w:p>
        </w:tc>
      </w:tr>
      <w:tr w:rsidR="00387FD2" w:rsidRPr="00293D36" w14:paraId="37393AEC" w14:textId="6E25860C" w:rsidTr="008F436D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387FD2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20E879E0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7C098B38" w:rsidR="00387FD2" w:rsidRPr="008F436D" w:rsidRDefault="00B67458" w:rsidP="00B97ADD">
            <w:pPr>
              <w:rPr>
                <w:rFonts w:ascii="Cambria" w:hAnsi="Cambria" w:cstheme="minorHAnsi"/>
                <w:szCs w:val="20"/>
              </w:rPr>
            </w:pPr>
            <w:r w:rsidRPr="008F436D">
              <w:rPr>
                <w:rFonts w:ascii="Cambria" w:hAnsi="Cambria" w:cstheme="minorHAnsi"/>
                <w:szCs w:val="20"/>
              </w:rPr>
              <w:t xml:space="preserve">Illustrate </w:t>
            </w:r>
            <w:r w:rsidR="00B97ADD" w:rsidRPr="008F436D">
              <w:rPr>
                <w:rFonts w:ascii="Cambria" w:hAnsi="Cambria" w:cstheme="minorHAnsi"/>
                <w:szCs w:val="20"/>
              </w:rPr>
              <w:t xml:space="preserve">the global </w:t>
            </w:r>
            <w:r w:rsidR="00AB1ABD" w:rsidRPr="008F436D">
              <w:rPr>
                <w:rFonts w:ascii="Cambria" w:hAnsi="Cambria" w:cstheme="minorHAnsi"/>
                <w:szCs w:val="20"/>
              </w:rPr>
              <w:t>challenges for</w:t>
            </w:r>
            <w:r w:rsidR="00B97ADD" w:rsidRPr="008F436D">
              <w:rPr>
                <w:rFonts w:ascii="Cambria" w:hAnsi="Cambria" w:cstheme="minorHAnsi"/>
                <w:szCs w:val="20"/>
              </w:rPr>
              <w:t xml:space="preserve"> the 21 </w:t>
            </w:r>
            <w:proofErr w:type="spellStart"/>
            <w:r w:rsidR="00B97ADD" w:rsidRPr="008F436D">
              <w:rPr>
                <w:rFonts w:ascii="Cambria" w:hAnsi="Cambria" w:cstheme="minorHAnsi"/>
                <w:szCs w:val="20"/>
              </w:rPr>
              <w:t>st</w:t>
            </w:r>
            <w:proofErr w:type="spellEnd"/>
            <w:r w:rsidR="00B97ADD" w:rsidRPr="008F436D">
              <w:rPr>
                <w:rFonts w:ascii="Cambria" w:hAnsi="Cambria" w:cstheme="minorHAnsi"/>
                <w:szCs w:val="20"/>
              </w:rPr>
              <w:t xml:space="preserve"> century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387FD2" w:rsidRPr="00C00882" w:rsidRDefault="000B6C33" w:rsidP="00387FD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00882">
              <w:rPr>
                <w:rFonts w:ascii="Cambria" w:hAnsi="Cambria" w:cstheme="minorHAnsi"/>
                <w:b/>
                <w:sz w:val="20"/>
                <w:szCs w:val="20"/>
              </w:rPr>
              <w:t xml:space="preserve">20 </w:t>
            </w:r>
            <w:r w:rsidR="00387FD2" w:rsidRPr="00C00882">
              <w:rPr>
                <w:rFonts w:ascii="Cambria" w:hAnsi="Cambria" w:cstheme="minorHAnsi"/>
                <w:b/>
                <w:sz w:val="20"/>
                <w:szCs w:val="20"/>
              </w:rPr>
              <w:t>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578D6D2E" w:rsidR="00387FD2" w:rsidRPr="00C00882" w:rsidRDefault="00B67458" w:rsidP="00387FD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00882">
              <w:rPr>
                <w:rFonts w:ascii="Cambria" w:hAnsi="Cambri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6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10310FBC" w:rsidR="00387FD2" w:rsidRPr="00C00882" w:rsidRDefault="00387FD2" w:rsidP="00387FD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C00882">
              <w:rPr>
                <w:rFonts w:ascii="Cambria" w:hAnsi="Cambria" w:cstheme="minorHAnsi"/>
                <w:b/>
                <w:sz w:val="20"/>
                <w:szCs w:val="20"/>
              </w:rPr>
              <w:t>CO</w:t>
            </w:r>
            <w:r w:rsidR="00A03FBC" w:rsidRPr="00C00882">
              <w:rPr>
                <w:rFonts w:ascii="Cambria" w:hAnsi="Cambria" w:cstheme="minorHAnsi"/>
                <w:b/>
                <w:sz w:val="20"/>
                <w:szCs w:val="20"/>
              </w:rPr>
              <w:t>4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E2FBAE" w14:textId="77777777" w:rsidR="000A184A" w:rsidRDefault="000A184A">
      <w:pPr>
        <w:spacing w:line="240" w:lineRule="auto"/>
      </w:pPr>
      <w:r>
        <w:separator/>
      </w:r>
    </w:p>
  </w:endnote>
  <w:endnote w:type="continuationSeparator" w:id="0">
    <w:p w14:paraId="073FB55F" w14:textId="77777777" w:rsidR="000A184A" w:rsidRDefault="000A18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8F436D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8F436D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C31486" w14:textId="77777777" w:rsidR="000A184A" w:rsidRDefault="000A184A">
      <w:pPr>
        <w:spacing w:after="0"/>
      </w:pPr>
      <w:r>
        <w:separator/>
      </w:r>
    </w:p>
  </w:footnote>
  <w:footnote w:type="continuationSeparator" w:id="0">
    <w:p w14:paraId="03716B7D" w14:textId="77777777" w:rsidR="000A184A" w:rsidRDefault="000A184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184A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D7B1D"/>
    <w:rsid w:val="000E38A4"/>
    <w:rsid w:val="000E5994"/>
    <w:rsid w:val="000E6AA8"/>
    <w:rsid w:val="0010425F"/>
    <w:rsid w:val="00107837"/>
    <w:rsid w:val="001238BC"/>
    <w:rsid w:val="00124307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76A34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1F7C8C"/>
    <w:rsid w:val="00201872"/>
    <w:rsid w:val="002035DC"/>
    <w:rsid w:val="00203D7B"/>
    <w:rsid w:val="00205B01"/>
    <w:rsid w:val="00207C2A"/>
    <w:rsid w:val="00213E56"/>
    <w:rsid w:val="0022288E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272B1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1B5D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25FF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492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B61FF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5727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8F436D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599D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07D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3FBC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43F5C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ABD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38A4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0672"/>
    <w:rsid w:val="00B622F0"/>
    <w:rsid w:val="00B67458"/>
    <w:rsid w:val="00B722EA"/>
    <w:rsid w:val="00B73158"/>
    <w:rsid w:val="00B77F41"/>
    <w:rsid w:val="00B85087"/>
    <w:rsid w:val="00B942AE"/>
    <w:rsid w:val="00B95C27"/>
    <w:rsid w:val="00B95DB6"/>
    <w:rsid w:val="00B9734B"/>
    <w:rsid w:val="00B97ADD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0882"/>
    <w:rsid w:val="00C041D3"/>
    <w:rsid w:val="00C07A85"/>
    <w:rsid w:val="00C2391A"/>
    <w:rsid w:val="00C24DDD"/>
    <w:rsid w:val="00C373B1"/>
    <w:rsid w:val="00C42093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85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1B5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1B5F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A201847-4C63-48A1-A70A-F58B3E2A7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7</cp:revision>
  <cp:lastPrinted>2024-12-04T07:08:00Z</cp:lastPrinted>
  <dcterms:created xsi:type="dcterms:W3CDTF">2024-12-16T10:15:00Z</dcterms:created>
  <dcterms:modified xsi:type="dcterms:W3CDTF">2025-01-29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